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A00ED" w14:textId="2FAC0496" w:rsidR="001238CB" w:rsidRDefault="00D73C93">
      <w:pPr>
        <w:rPr>
          <w:b/>
          <w:bCs/>
          <w:sz w:val="32"/>
        </w:rPr>
      </w:pPr>
      <w:r>
        <w:rPr>
          <w:b/>
          <w:bCs/>
          <w:noProof/>
          <w:sz w:val="32"/>
        </w:rPr>
        <w:drawing>
          <wp:inline distT="0" distB="0" distL="0" distR="0" wp14:anchorId="7538BA77" wp14:editId="25EEA37E">
            <wp:extent cx="1828800" cy="594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MI_Global Environment Management Initiative-Logo_R01.png"/>
                    <pic:cNvPicPr/>
                  </pic:nvPicPr>
                  <pic:blipFill>
                    <a:blip r:embed="rId5">
                      <a:extLst>
                        <a:ext uri="{28A0092B-C50C-407E-A947-70E740481C1C}">
                          <a14:useLocalDpi xmlns:a14="http://schemas.microsoft.com/office/drawing/2010/main" val="0"/>
                        </a:ext>
                      </a:extLst>
                    </a:blip>
                    <a:stretch>
                      <a:fillRect/>
                    </a:stretch>
                  </pic:blipFill>
                  <pic:spPr>
                    <a:xfrm>
                      <a:off x="0" y="0"/>
                      <a:ext cx="1828800" cy="594695"/>
                    </a:xfrm>
                    <a:prstGeom prst="rect">
                      <a:avLst/>
                    </a:prstGeom>
                  </pic:spPr>
                </pic:pic>
              </a:graphicData>
            </a:graphic>
          </wp:inline>
        </w:drawing>
      </w:r>
    </w:p>
    <w:p w14:paraId="0C7CFC83" w14:textId="77777777" w:rsidR="004D5C4D" w:rsidRDefault="004D5C4D" w:rsidP="001238CB">
      <w:pPr>
        <w:jc w:val="center"/>
        <w:rPr>
          <w:b/>
          <w:bCs/>
          <w:sz w:val="32"/>
        </w:rPr>
      </w:pPr>
    </w:p>
    <w:p w14:paraId="19DA00EE" w14:textId="25DF64D2" w:rsidR="006F12C5" w:rsidRDefault="00FE74C9" w:rsidP="001238CB">
      <w:pPr>
        <w:jc w:val="center"/>
      </w:pPr>
      <w:r>
        <w:rPr>
          <w:b/>
          <w:bCs/>
          <w:sz w:val="32"/>
        </w:rPr>
        <w:t>Application for Membership</w:t>
      </w:r>
    </w:p>
    <w:p w14:paraId="19DA00EF" w14:textId="77777777" w:rsidR="006F12C5" w:rsidRDefault="006F12C5" w:rsidP="001238CB"/>
    <w:p w14:paraId="53DE0ABA" w14:textId="77777777" w:rsidR="004D5C4D" w:rsidRDefault="004D5C4D" w:rsidP="001238CB"/>
    <w:p w14:paraId="1922ACCF" w14:textId="7C41A7AB" w:rsidR="004D5C4D" w:rsidRDefault="004D5C4D" w:rsidP="001238CB">
      <w:r>
        <w:t>G</w:t>
      </w:r>
      <w:r w:rsidRPr="004D5C4D">
        <w:t>EMI is the global leader in developing insights, networking, and creating collaborative sustainability solutions for business. For 25 years, GEMI has captured the vision and experience of global corporate environmental, health and safety (EHS) and sustainability leaders from diverse business sectors through the development of a wide range of publicly-available, solutions-based tools designed to help companies improve the environment, their operations and add business value.</w:t>
      </w:r>
    </w:p>
    <w:p w14:paraId="241719C9" w14:textId="77777777" w:rsidR="004D5C4D" w:rsidRDefault="004D5C4D" w:rsidP="001238CB"/>
    <w:p w14:paraId="19DA00F1" w14:textId="7516B843" w:rsidR="006F12C5" w:rsidRDefault="004D5C4D" w:rsidP="001238CB">
      <w:r>
        <w:t>GEMI m</w:t>
      </w:r>
      <w:r w:rsidR="00727640">
        <w:t>embership is open to any business corporation that is committed to fostering environmental susta</w:t>
      </w:r>
      <w:r w:rsidR="00D73C93">
        <w:t xml:space="preserve">inability and EHS excellence.  </w:t>
      </w:r>
      <w:r w:rsidR="00727640" w:rsidRPr="00975FF4">
        <w:t>If a member company is in the business of evaluating the activities of or providing consulting services to others, solicitation of such activities and services is prohibited during GEMI meetings.</w:t>
      </w:r>
      <w:r w:rsidR="00FE74C9">
        <w:t xml:space="preserve">  Completed membership applications should be submitted to GEMI via e-mail or postal mail at the address listed below.</w:t>
      </w:r>
    </w:p>
    <w:p w14:paraId="19DA00F3" w14:textId="77777777" w:rsidR="006F12C5" w:rsidRDefault="006F12C5" w:rsidP="001238CB"/>
    <w:p w14:paraId="19DA00F4" w14:textId="053C6539" w:rsidR="00F02C8F" w:rsidRPr="00F02C8F" w:rsidRDefault="00F02C8F" w:rsidP="001238CB">
      <w:pPr>
        <w:rPr>
          <w:b/>
          <w:u w:val="single"/>
        </w:rPr>
      </w:pPr>
      <w:r w:rsidRPr="00F02C8F">
        <w:rPr>
          <w:b/>
          <w:u w:val="single"/>
        </w:rPr>
        <w:t>Dues</w:t>
      </w:r>
    </w:p>
    <w:p w14:paraId="19DA00F5" w14:textId="1CA56980" w:rsidR="00F02C8F" w:rsidRDefault="00F02C8F" w:rsidP="00F02C8F">
      <w:pPr>
        <w:rPr>
          <w:szCs w:val="24"/>
        </w:rPr>
      </w:pPr>
      <w:r>
        <w:t xml:space="preserve">Companies are assessed annual membership dues.  GEMI’s fiscal year runs from January 1 to December 31.  </w:t>
      </w:r>
      <w:r>
        <w:rPr>
          <w:szCs w:val="24"/>
        </w:rPr>
        <w:t xml:space="preserve">As of </w:t>
      </w:r>
      <w:r w:rsidR="00FE74C9">
        <w:rPr>
          <w:szCs w:val="24"/>
        </w:rPr>
        <w:t>July 8, 2015</w:t>
      </w:r>
      <w:r>
        <w:rPr>
          <w:szCs w:val="24"/>
        </w:rPr>
        <w:t xml:space="preserve"> </w:t>
      </w:r>
      <w:r w:rsidR="00FE74C9">
        <w:rPr>
          <w:szCs w:val="24"/>
        </w:rPr>
        <w:t xml:space="preserve">GEMI’s membership dues are </w:t>
      </w:r>
      <w:r w:rsidR="00FE74C9" w:rsidRPr="00A42294">
        <w:rPr>
          <w:b/>
          <w:szCs w:val="24"/>
        </w:rPr>
        <w:t>$12,500 USD per year.</w:t>
      </w:r>
    </w:p>
    <w:p w14:paraId="19DA00FA" w14:textId="77777777" w:rsidR="00F02C8F" w:rsidRDefault="00F02C8F" w:rsidP="001238CB"/>
    <w:p w14:paraId="19DA00FB" w14:textId="71089789" w:rsidR="006F12C5" w:rsidRDefault="006F12C5" w:rsidP="001238CB">
      <w:r>
        <w:t xml:space="preserve">GEMI’s Board of Directors will review your application.  </w:t>
      </w:r>
      <w:r w:rsidR="000B4666">
        <w:t>If accepted for membership, you</w:t>
      </w:r>
      <w:r w:rsidR="00727640">
        <w:t>r company</w:t>
      </w:r>
      <w:r w:rsidR="000B4666">
        <w:t xml:space="preserve"> will be invoiced for dues and pro-rated for the months remaining in the fiscal year if joining in the second half of the year. </w:t>
      </w:r>
      <w:r>
        <w:t>Travel and other expenses related to participation in GEMI activities are the responsibility of each individual company.</w:t>
      </w:r>
      <w:r w:rsidR="009925C8">
        <w:t xml:space="preserve">  Upon receipt of payment, </w:t>
      </w:r>
      <w:r w:rsidR="00727640">
        <w:t xml:space="preserve">GEMI will coordinate with your office to include the company logo on </w:t>
      </w:r>
      <w:r w:rsidR="009925C8">
        <w:t>GEMI’s web site, and announc</w:t>
      </w:r>
      <w:r w:rsidR="00727640">
        <w:t>e that your</w:t>
      </w:r>
      <w:r w:rsidR="009925C8">
        <w:t xml:space="preserve"> company </w:t>
      </w:r>
      <w:r w:rsidR="00727640">
        <w:t xml:space="preserve">has joined </w:t>
      </w:r>
      <w:r w:rsidR="009925C8">
        <w:t>the organization.</w:t>
      </w:r>
      <w:r w:rsidR="004D5C4D">
        <w:t xml:space="preserve">  Steps will be provided to register additional company contacts for GEMI activities and communications.</w:t>
      </w:r>
    </w:p>
    <w:p w14:paraId="19DA00FD" w14:textId="77777777" w:rsidR="001238CB" w:rsidRDefault="001238CB" w:rsidP="001238CB"/>
    <w:p w14:paraId="26D64206" w14:textId="77777777" w:rsidR="004D5C4D" w:rsidRDefault="006F12C5" w:rsidP="001238CB">
      <w:r>
        <w:t xml:space="preserve">Thank you for your interest in GEMI membership. </w:t>
      </w:r>
    </w:p>
    <w:p w14:paraId="62EAD5B9" w14:textId="77777777" w:rsidR="004D5C4D" w:rsidRDefault="004D5C4D" w:rsidP="001238CB"/>
    <w:p w14:paraId="19DA00FE" w14:textId="2A02356F" w:rsidR="006F12C5" w:rsidRDefault="006F12C5" w:rsidP="001238CB"/>
    <w:p w14:paraId="5CC4E1E3" w14:textId="77777777" w:rsidR="004D5C4D" w:rsidRDefault="004D5C4D" w:rsidP="001238CB">
      <w:pPr>
        <w:jc w:val="center"/>
        <w:rPr>
          <w:i/>
        </w:rPr>
      </w:pPr>
    </w:p>
    <w:p w14:paraId="3797BC38" w14:textId="71F31AF7" w:rsidR="004D5C4D" w:rsidRDefault="004D5C4D" w:rsidP="001238CB">
      <w:pPr>
        <w:jc w:val="center"/>
        <w:rPr>
          <w:b/>
        </w:rPr>
      </w:pPr>
      <w:r>
        <w:rPr>
          <w:b/>
        </w:rPr>
        <w:t>Contact Us</w:t>
      </w:r>
    </w:p>
    <w:p w14:paraId="0776C1BD" w14:textId="1D17ED33" w:rsidR="00A42294" w:rsidRPr="00A42294" w:rsidRDefault="00A42294" w:rsidP="001238CB">
      <w:pPr>
        <w:jc w:val="center"/>
      </w:pPr>
      <w:r w:rsidRPr="00A42294">
        <w:t xml:space="preserve">Kellen Mahoney, Program Manager </w:t>
      </w:r>
    </w:p>
    <w:p w14:paraId="19DA00FF" w14:textId="081AA520" w:rsidR="006F12C5" w:rsidRDefault="006F12C5" w:rsidP="001238CB">
      <w:pPr>
        <w:jc w:val="center"/>
        <w:rPr>
          <w:i/>
        </w:rPr>
      </w:pPr>
      <w:r>
        <w:rPr>
          <w:i/>
        </w:rPr>
        <w:t>Global Environmental Management Initiative</w:t>
      </w:r>
      <w:r w:rsidR="00FE74C9">
        <w:rPr>
          <w:i/>
        </w:rPr>
        <w:t xml:space="preserve"> (GEMI)</w:t>
      </w:r>
    </w:p>
    <w:p w14:paraId="19DA0100" w14:textId="27F27FC6" w:rsidR="006F12C5" w:rsidRDefault="008C0098" w:rsidP="001238CB">
      <w:pPr>
        <w:pStyle w:val="Heading3"/>
      </w:pPr>
      <w:r>
        <w:t>1156</w:t>
      </w:r>
      <w:r w:rsidR="00271434">
        <w:t xml:space="preserve"> Fifteenth Street, NW, Suite </w:t>
      </w:r>
      <w:r>
        <w:t>8</w:t>
      </w:r>
      <w:r w:rsidR="00271434">
        <w:t>00</w:t>
      </w:r>
    </w:p>
    <w:p w14:paraId="19DA0101" w14:textId="77777777" w:rsidR="006F12C5" w:rsidRPr="00727640" w:rsidRDefault="006F12C5" w:rsidP="001238CB">
      <w:pPr>
        <w:pStyle w:val="Heading3"/>
        <w:rPr>
          <w:lang w:val="es-MX"/>
        </w:rPr>
      </w:pPr>
      <w:r w:rsidRPr="00727640">
        <w:rPr>
          <w:lang w:val="es-MX"/>
        </w:rPr>
        <w:t>Washington, DC 20005 USA</w:t>
      </w:r>
    </w:p>
    <w:p w14:paraId="19DA0102" w14:textId="77777777" w:rsidR="006F12C5" w:rsidRPr="00727640" w:rsidRDefault="006F12C5" w:rsidP="001238CB">
      <w:pPr>
        <w:jc w:val="center"/>
        <w:rPr>
          <w:i/>
          <w:lang w:val="es-MX"/>
        </w:rPr>
      </w:pPr>
      <w:r w:rsidRPr="00727640">
        <w:rPr>
          <w:i/>
          <w:lang w:val="es-MX"/>
        </w:rPr>
        <w:t>Tel: 202-296-7449</w:t>
      </w:r>
    </w:p>
    <w:p w14:paraId="19DA0104" w14:textId="3DD09F29" w:rsidR="006F12C5" w:rsidRDefault="006F12C5" w:rsidP="001238CB">
      <w:pPr>
        <w:jc w:val="center"/>
      </w:pPr>
      <w:r>
        <w:rPr>
          <w:i/>
        </w:rPr>
        <w:t xml:space="preserve">E-mail: </w:t>
      </w:r>
      <w:hyperlink r:id="rId6" w:history="1">
        <w:r w:rsidR="00A42294" w:rsidRPr="003C4532">
          <w:rPr>
            <w:rStyle w:val="Hyperlink"/>
            <w:i/>
          </w:rPr>
          <w:t>kmahoney@navista.net</w:t>
        </w:r>
      </w:hyperlink>
      <w:r w:rsidR="00A42294">
        <w:rPr>
          <w:i/>
        </w:rPr>
        <w:t xml:space="preserve"> </w:t>
      </w:r>
    </w:p>
    <w:p w14:paraId="19DA0105" w14:textId="77777777" w:rsidR="006F12C5" w:rsidRDefault="006F12C5">
      <w:pPr>
        <w:pStyle w:val="Heading4"/>
      </w:pPr>
      <w:r>
        <w:br w:type="page"/>
      </w:r>
      <w:r w:rsidR="001238CB">
        <w:lastRenderedPageBreak/>
        <w:t xml:space="preserve">GEMI </w:t>
      </w:r>
      <w:r>
        <w:t>Membership Application</w:t>
      </w:r>
    </w:p>
    <w:p w14:paraId="19DA0106" w14:textId="77777777" w:rsidR="006F12C5" w:rsidRDefault="006F12C5"/>
    <w:p w14:paraId="19DA0107" w14:textId="77777777" w:rsidR="006F12C5" w:rsidRDefault="006F12C5">
      <w:pPr>
        <w:pStyle w:val="Heading1"/>
        <w:rPr>
          <w:u w:val="single"/>
        </w:rPr>
      </w:pPr>
      <w:r>
        <w:rPr>
          <w:u w:val="single"/>
        </w:rPr>
        <w:t>_________________________________________________</w:t>
      </w:r>
    </w:p>
    <w:p w14:paraId="19DA0108" w14:textId="77777777" w:rsidR="006F12C5" w:rsidRDefault="006F12C5">
      <w:pPr>
        <w:pStyle w:val="Heading1"/>
        <w:rPr>
          <w:sz w:val="16"/>
        </w:rPr>
      </w:pPr>
    </w:p>
    <w:p w14:paraId="19DA0109" w14:textId="77777777" w:rsidR="006F12C5" w:rsidRPr="00A42294" w:rsidRDefault="006F12C5" w:rsidP="00A42294">
      <w:pPr>
        <w:jc w:val="center"/>
        <w:rPr>
          <w:b/>
        </w:rPr>
      </w:pPr>
      <w:r w:rsidRPr="00A42294">
        <w:rPr>
          <w:b/>
        </w:rPr>
        <w:t>Name of Company</w:t>
      </w:r>
    </w:p>
    <w:p w14:paraId="19DA010A" w14:textId="77777777" w:rsidR="006F12C5" w:rsidRPr="00A42294" w:rsidRDefault="006F12C5">
      <w:pPr>
        <w:rPr>
          <w:b/>
        </w:rPr>
      </w:pPr>
    </w:p>
    <w:p w14:paraId="19DA010C" w14:textId="103DF0AC" w:rsidR="006F12C5" w:rsidRPr="00A42294" w:rsidRDefault="006F12C5" w:rsidP="004D5C4D">
      <w:pPr>
        <w:jc w:val="center"/>
        <w:rPr>
          <w:b/>
          <w:i/>
        </w:rPr>
      </w:pPr>
      <w:r w:rsidRPr="00A42294">
        <w:rPr>
          <w:b/>
          <w:i/>
        </w:rPr>
        <w:t>Applies for Membership in the Global Environmental Management Initiative</w:t>
      </w:r>
      <w:r w:rsidR="00FE74C9" w:rsidRPr="00A42294">
        <w:rPr>
          <w:b/>
          <w:i/>
        </w:rPr>
        <w:t xml:space="preserve"> (GEMI)</w:t>
      </w:r>
    </w:p>
    <w:p w14:paraId="3CA125E1" w14:textId="77777777" w:rsidR="00FE74C9" w:rsidRDefault="00FE74C9" w:rsidP="00A42294"/>
    <w:p w14:paraId="2E4EDAAC" w14:textId="6CB534FB" w:rsidR="00FE74C9" w:rsidRPr="00FE74C9" w:rsidRDefault="00FE74C9" w:rsidP="00FE74C9">
      <w:r w:rsidRPr="00FE74C9">
        <w:t xml:space="preserve">My company agrees to comply with and support the vision, mission, bylaws and dues requirements of </w:t>
      </w:r>
      <w:r>
        <w:t>GEMI.</w:t>
      </w:r>
      <w:r w:rsidRPr="00FE74C9">
        <w:t xml:space="preserve"> </w:t>
      </w:r>
    </w:p>
    <w:p w14:paraId="2227C9A2" w14:textId="77777777" w:rsidR="00FE74C9" w:rsidRPr="00FE74C9" w:rsidRDefault="00FE74C9" w:rsidP="00FE74C9"/>
    <w:p w14:paraId="19DA010D" w14:textId="271BD85B" w:rsidR="00F02C8F" w:rsidRDefault="00FE74C9" w:rsidP="00A42294">
      <w:pPr>
        <w:rPr>
          <w:sz w:val="28"/>
        </w:rPr>
      </w:pPr>
      <w:r w:rsidRPr="00FE74C9">
        <w:t xml:space="preserve">Signature of Company Representative: </w:t>
      </w:r>
      <w:r w:rsidRPr="00FE74C9">
        <w:rPr>
          <w:u w:val="single"/>
        </w:rPr>
        <w:tab/>
      </w:r>
      <w:r w:rsidRPr="00FE74C9">
        <w:rPr>
          <w:u w:val="single"/>
        </w:rPr>
        <w:tab/>
      </w:r>
      <w:r w:rsidRPr="00FE74C9">
        <w:rPr>
          <w:u w:val="single"/>
        </w:rPr>
        <w:tab/>
      </w:r>
      <w:r w:rsidRPr="00FE74C9">
        <w:rPr>
          <w:u w:val="single"/>
        </w:rPr>
        <w:tab/>
      </w:r>
      <w:r w:rsidRPr="00FE74C9">
        <w:rPr>
          <w:u w:val="single"/>
        </w:rPr>
        <w:tab/>
      </w:r>
      <w:r w:rsidRPr="00FE74C9">
        <w:rPr>
          <w:u w:val="single"/>
        </w:rPr>
        <w:tab/>
      </w:r>
      <w:r w:rsidRPr="00FE74C9">
        <w:rPr>
          <w:u w:val="single"/>
        </w:rPr>
        <w:tab/>
      </w:r>
    </w:p>
    <w:p w14:paraId="19DA0111" w14:textId="77777777" w:rsidR="006F12C5" w:rsidRDefault="006F12C5">
      <w:pPr>
        <w:rPr>
          <w:sz w:val="36"/>
        </w:rPr>
      </w:pPr>
    </w:p>
    <w:p w14:paraId="19DA0112" w14:textId="77777777" w:rsidR="006F12C5" w:rsidRPr="003763EE" w:rsidRDefault="006F12C5">
      <w:pPr>
        <w:rPr>
          <w:b/>
          <w:u w:val="single"/>
        </w:rPr>
      </w:pPr>
      <w:r w:rsidRPr="003763EE">
        <w:rPr>
          <w:b/>
          <w:u w:val="single"/>
        </w:rPr>
        <w:t xml:space="preserve">The Primary Contact </w:t>
      </w:r>
      <w:r w:rsidRPr="003763EE">
        <w:rPr>
          <w:u w:val="single"/>
        </w:rPr>
        <w:t>from our company in GEMI activities will be:</w:t>
      </w:r>
    </w:p>
    <w:p w14:paraId="19DA0113" w14:textId="77777777" w:rsidR="006F12C5" w:rsidRDefault="006F12C5"/>
    <w:p w14:paraId="19DA0114" w14:textId="77777777" w:rsidR="006F12C5" w:rsidRDefault="006F12C5">
      <w:r>
        <w:t xml:space="preserve">Name:  </w:t>
      </w:r>
      <w:r>
        <w:tab/>
        <w:t>__________________________________________________________________</w:t>
      </w:r>
    </w:p>
    <w:p w14:paraId="19DA0115" w14:textId="77777777" w:rsidR="006F12C5" w:rsidRDefault="006F12C5"/>
    <w:p w14:paraId="19DA0116" w14:textId="77777777" w:rsidR="006F12C5" w:rsidRDefault="006F12C5">
      <w:r>
        <w:t>Title:</w:t>
      </w:r>
      <w:r>
        <w:tab/>
      </w:r>
      <w:r>
        <w:tab/>
        <w:t>__________________________________________________________________</w:t>
      </w:r>
    </w:p>
    <w:p w14:paraId="19DA0117" w14:textId="77777777" w:rsidR="006F12C5" w:rsidRDefault="006F12C5"/>
    <w:p w14:paraId="19DA0118" w14:textId="77777777" w:rsidR="006F12C5" w:rsidRDefault="006F12C5">
      <w:r>
        <w:t>Address:</w:t>
      </w:r>
      <w:r>
        <w:tab/>
        <w:t>__________________________________________________________________</w:t>
      </w:r>
    </w:p>
    <w:p w14:paraId="19DA0119" w14:textId="77777777" w:rsidR="006F12C5" w:rsidRDefault="006F12C5"/>
    <w:p w14:paraId="19DA011A" w14:textId="77777777" w:rsidR="006F12C5" w:rsidRDefault="006F12C5">
      <w:r>
        <w:t>City:</w:t>
      </w:r>
      <w:r>
        <w:tab/>
      </w:r>
      <w:r>
        <w:tab/>
        <w:t>________________________</w:t>
      </w:r>
      <w:r>
        <w:tab/>
        <w:t>State:</w:t>
      </w:r>
      <w:r>
        <w:tab/>
        <w:t>______________________________</w:t>
      </w:r>
    </w:p>
    <w:p w14:paraId="19DA011B" w14:textId="77777777" w:rsidR="006F12C5" w:rsidRDefault="006F12C5"/>
    <w:p w14:paraId="19DA011C" w14:textId="77777777" w:rsidR="006F12C5" w:rsidRDefault="006F12C5">
      <w:r>
        <w:t>Zip code:</w:t>
      </w:r>
      <w:r>
        <w:tab/>
        <w:t>________________________</w:t>
      </w:r>
      <w:r>
        <w:tab/>
        <w:t>Country: ____________________________</w:t>
      </w:r>
    </w:p>
    <w:p w14:paraId="19DA011D" w14:textId="77777777" w:rsidR="006F12C5" w:rsidRDefault="006F12C5"/>
    <w:p w14:paraId="19DA011E" w14:textId="77777777" w:rsidR="006F12C5" w:rsidRDefault="006F12C5">
      <w:r>
        <w:t>Phone:</w:t>
      </w:r>
      <w:r>
        <w:tab/>
      </w:r>
      <w:r>
        <w:tab/>
        <w:t xml:space="preserve">________________________ </w:t>
      </w:r>
      <w:r>
        <w:tab/>
        <w:t>Fax:</w:t>
      </w:r>
      <w:r>
        <w:tab/>
        <w:t xml:space="preserve">   ____________________________</w:t>
      </w:r>
    </w:p>
    <w:p w14:paraId="19DA011F" w14:textId="77777777" w:rsidR="006F12C5" w:rsidRDefault="006F12C5"/>
    <w:p w14:paraId="19DA0120" w14:textId="77777777" w:rsidR="006F12C5" w:rsidRDefault="006F12C5">
      <w:r>
        <w:t>E-mail:</w:t>
      </w:r>
      <w:r>
        <w:tab/>
      </w:r>
      <w:r>
        <w:tab/>
        <w:t xml:space="preserve">________________________              </w:t>
      </w:r>
    </w:p>
    <w:p w14:paraId="19DA0121" w14:textId="77777777" w:rsidR="006F12C5" w:rsidRDefault="006F12C5">
      <w:pPr>
        <w:rPr>
          <w:sz w:val="36"/>
          <w:u w:val="single"/>
        </w:rPr>
      </w:pPr>
    </w:p>
    <w:p w14:paraId="19DA0122" w14:textId="298FA70B" w:rsidR="006F12C5" w:rsidRPr="003763EE" w:rsidRDefault="008C0098">
      <w:pPr>
        <w:rPr>
          <w:b/>
        </w:rPr>
      </w:pPr>
      <w:r>
        <w:rPr>
          <w:u w:val="single"/>
        </w:rPr>
        <w:t>Secondary contact will be:</w:t>
      </w:r>
      <w:bookmarkStart w:id="0" w:name="_GoBack"/>
      <w:bookmarkEnd w:id="0"/>
      <w:r w:rsidR="00F02C8F">
        <w:rPr>
          <w:b/>
          <w:u w:val="single"/>
        </w:rPr>
        <w:t xml:space="preserve"> </w:t>
      </w:r>
    </w:p>
    <w:p w14:paraId="19DA0123" w14:textId="77777777" w:rsidR="006F12C5" w:rsidRDefault="006F12C5"/>
    <w:p w14:paraId="19DA0124" w14:textId="77777777" w:rsidR="006F12C5" w:rsidRDefault="006F12C5">
      <w:r>
        <w:t xml:space="preserve">Name:  </w:t>
      </w:r>
      <w:r>
        <w:tab/>
        <w:t>__________________________________________________________________</w:t>
      </w:r>
    </w:p>
    <w:p w14:paraId="19DA0125" w14:textId="77777777" w:rsidR="006F12C5" w:rsidRDefault="006F12C5"/>
    <w:p w14:paraId="19DA0126" w14:textId="77777777" w:rsidR="006F12C5" w:rsidRDefault="006F12C5">
      <w:r>
        <w:t>Title:</w:t>
      </w:r>
      <w:r>
        <w:tab/>
      </w:r>
      <w:r>
        <w:tab/>
        <w:t>__________________________________________________________________</w:t>
      </w:r>
    </w:p>
    <w:p w14:paraId="19DA0127" w14:textId="77777777" w:rsidR="006F12C5" w:rsidRDefault="006F12C5"/>
    <w:p w14:paraId="19DA0128" w14:textId="77777777" w:rsidR="006F12C5" w:rsidRDefault="006F12C5">
      <w:r>
        <w:t>Address:</w:t>
      </w:r>
      <w:r>
        <w:tab/>
        <w:t>__________________________________________________________________</w:t>
      </w:r>
    </w:p>
    <w:p w14:paraId="19DA0129" w14:textId="77777777" w:rsidR="006F12C5" w:rsidRDefault="006F12C5"/>
    <w:p w14:paraId="19DA012A" w14:textId="77777777" w:rsidR="006F12C5" w:rsidRDefault="006F12C5">
      <w:r>
        <w:t>City:</w:t>
      </w:r>
      <w:r>
        <w:tab/>
      </w:r>
      <w:r>
        <w:tab/>
        <w:t>________________________</w:t>
      </w:r>
      <w:r>
        <w:tab/>
        <w:t>State:</w:t>
      </w:r>
      <w:r>
        <w:tab/>
        <w:t>______________________________</w:t>
      </w:r>
    </w:p>
    <w:p w14:paraId="19DA012B" w14:textId="77777777" w:rsidR="006F12C5" w:rsidRDefault="006F12C5"/>
    <w:p w14:paraId="19DA012C" w14:textId="77777777" w:rsidR="006F12C5" w:rsidRDefault="006F12C5">
      <w:r>
        <w:t>Zip code:</w:t>
      </w:r>
      <w:r>
        <w:tab/>
        <w:t>________________________</w:t>
      </w:r>
      <w:r>
        <w:tab/>
        <w:t>Country: ____________________________</w:t>
      </w:r>
    </w:p>
    <w:p w14:paraId="19DA012D" w14:textId="77777777" w:rsidR="006F12C5" w:rsidRDefault="006F12C5"/>
    <w:p w14:paraId="19DA012E" w14:textId="77777777" w:rsidR="006F12C5" w:rsidRDefault="006F12C5">
      <w:r>
        <w:t>Phone:</w:t>
      </w:r>
      <w:r>
        <w:tab/>
      </w:r>
      <w:r>
        <w:tab/>
        <w:t xml:space="preserve">________________________ </w:t>
      </w:r>
      <w:r>
        <w:tab/>
        <w:t>Fax:</w:t>
      </w:r>
      <w:r>
        <w:tab/>
        <w:t xml:space="preserve">   ____________________________</w:t>
      </w:r>
    </w:p>
    <w:p w14:paraId="19DA012F" w14:textId="77777777" w:rsidR="006F12C5" w:rsidRDefault="006F12C5"/>
    <w:p w14:paraId="19DA0130" w14:textId="77777777" w:rsidR="006F12C5" w:rsidRDefault="006F12C5">
      <w:r>
        <w:t>E-mail:</w:t>
      </w:r>
      <w:r>
        <w:tab/>
      </w:r>
      <w:r>
        <w:tab/>
        <w:t>________________________</w:t>
      </w:r>
    </w:p>
    <w:p w14:paraId="19DA0177" w14:textId="26A42E9D" w:rsidR="006F12C5" w:rsidRDefault="006F12C5" w:rsidP="00A42294">
      <w:pPr>
        <w:pStyle w:val="Heading4"/>
        <w:jc w:val="left"/>
      </w:pPr>
    </w:p>
    <w:p w14:paraId="19DA0178" w14:textId="77777777" w:rsidR="006F12C5" w:rsidRDefault="006F12C5" w:rsidP="00EA2ADF">
      <w:pPr>
        <w:rPr>
          <w:sz w:val="28"/>
        </w:rPr>
      </w:pPr>
    </w:p>
    <w:sectPr w:rsidR="006F12C5" w:rsidSect="001A736A">
      <w:pgSz w:w="12240" w:h="15840"/>
      <w:pgMar w:top="720" w:right="1440" w:bottom="72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1A7CBA"/>
    <w:multiLevelType w:val="hybridMultilevel"/>
    <w:tmpl w:val="7DC6997E"/>
    <w:lvl w:ilvl="0" w:tplc="E65E42BA">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AE2537C"/>
    <w:multiLevelType w:val="hybridMultilevel"/>
    <w:tmpl w:val="0FF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xNDAwtDYxNjcwNDMyUdpeDU4uLM/DyQAsNaAAZ0f+IsAAAA"/>
  </w:docVars>
  <w:rsids>
    <w:rsidRoot w:val="00D939E2"/>
    <w:rsid w:val="000B4666"/>
    <w:rsid w:val="000D5100"/>
    <w:rsid w:val="001238CB"/>
    <w:rsid w:val="001A736A"/>
    <w:rsid w:val="001D250A"/>
    <w:rsid w:val="00271434"/>
    <w:rsid w:val="002965C5"/>
    <w:rsid w:val="003763EE"/>
    <w:rsid w:val="0038565B"/>
    <w:rsid w:val="003B153B"/>
    <w:rsid w:val="00472FDD"/>
    <w:rsid w:val="004D5C4D"/>
    <w:rsid w:val="00540B1A"/>
    <w:rsid w:val="00671C17"/>
    <w:rsid w:val="00683B2B"/>
    <w:rsid w:val="006C6E14"/>
    <w:rsid w:val="006F12C5"/>
    <w:rsid w:val="00727640"/>
    <w:rsid w:val="00780A5D"/>
    <w:rsid w:val="007E3EF4"/>
    <w:rsid w:val="008C0098"/>
    <w:rsid w:val="00985977"/>
    <w:rsid w:val="009925C8"/>
    <w:rsid w:val="009D148F"/>
    <w:rsid w:val="009E42FE"/>
    <w:rsid w:val="00A42294"/>
    <w:rsid w:val="00A80F5F"/>
    <w:rsid w:val="00AE22A2"/>
    <w:rsid w:val="00B42ADD"/>
    <w:rsid w:val="00C24E0B"/>
    <w:rsid w:val="00D73C93"/>
    <w:rsid w:val="00D939E2"/>
    <w:rsid w:val="00E917B6"/>
    <w:rsid w:val="00EA2ADF"/>
    <w:rsid w:val="00EF53D4"/>
    <w:rsid w:val="00F02C8F"/>
    <w:rsid w:val="00FC5BDC"/>
    <w:rsid w:val="00FD7160"/>
    <w:rsid w:val="00FE7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A00ED"/>
  <w15:docId w15:val="{D88D7E5E-F66A-4778-9BD0-A1CEAFBC7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24E0B"/>
    <w:rPr>
      <w:sz w:val="24"/>
    </w:rPr>
  </w:style>
  <w:style w:type="paragraph" w:styleId="Heading1">
    <w:name w:val="heading 1"/>
    <w:basedOn w:val="Normal"/>
    <w:next w:val="Normal"/>
    <w:qFormat/>
    <w:rsid w:val="00C24E0B"/>
    <w:pPr>
      <w:keepNext/>
      <w:jc w:val="center"/>
      <w:outlineLvl w:val="0"/>
    </w:pPr>
    <w:rPr>
      <w:sz w:val="32"/>
    </w:rPr>
  </w:style>
  <w:style w:type="paragraph" w:styleId="Heading2">
    <w:name w:val="heading 2"/>
    <w:basedOn w:val="Normal"/>
    <w:next w:val="Normal"/>
    <w:qFormat/>
    <w:rsid w:val="00C24E0B"/>
    <w:pPr>
      <w:keepNext/>
      <w:jc w:val="center"/>
      <w:outlineLvl w:val="1"/>
    </w:pPr>
    <w:rPr>
      <w:sz w:val="28"/>
    </w:rPr>
  </w:style>
  <w:style w:type="paragraph" w:styleId="Heading3">
    <w:name w:val="heading 3"/>
    <w:basedOn w:val="Normal"/>
    <w:next w:val="Normal"/>
    <w:qFormat/>
    <w:rsid w:val="00C24E0B"/>
    <w:pPr>
      <w:keepNext/>
      <w:jc w:val="center"/>
      <w:outlineLvl w:val="2"/>
    </w:pPr>
    <w:rPr>
      <w:i/>
    </w:rPr>
  </w:style>
  <w:style w:type="paragraph" w:styleId="Heading4">
    <w:name w:val="heading 4"/>
    <w:basedOn w:val="Normal"/>
    <w:next w:val="Normal"/>
    <w:qFormat/>
    <w:rsid w:val="00C24E0B"/>
    <w:pPr>
      <w:keepNext/>
      <w:spacing w:line="360" w:lineRule="auto"/>
      <w:jc w:val="center"/>
      <w:outlineLvl w:val="3"/>
    </w:pPr>
    <w:rPr>
      <w:b/>
      <w:b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24E0B"/>
    <w:pPr>
      <w:jc w:val="center"/>
    </w:pPr>
    <w:rPr>
      <w:sz w:val="32"/>
    </w:rPr>
  </w:style>
  <w:style w:type="character" w:styleId="Hyperlink">
    <w:name w:val="Hyperlink"/>
    <w:basedOn w:val="DefaultParagraphFont"/>
    <w:rsid w:val="00C24E0B"/>
    <w:rPr>
      <w:color w:val="0000FF"/>
      <w:u w:val="single"/>
    </w:rPr>
  </w:style>
  <w:style w:type="paragraph" w:styleId="BalloonText">
    <w:name w:val="Balloon Text"/>
    <w:basedOn w:val="Normal"/>
    <w:semiHidden/>
    <w:rsid w:val="00D939E2"/>
    <w:rPr>
      <w:rFonts w:ascii="Tahoma" w:hAnsi="Tahoma" w:cs="Tahoma"/>
      <w:sz w:val="16"/>
      <w:szCs w:val="16"/>
    </w:rPr>
  </w:style>
  <w:style w:type="paragraph" w:styleId="ListParagraph">
    <w:name w:val="List Paragraph"/>
    <w:basedOn w:val="Normal"/>
    <w:uiPriority w:val="34"/>
    <w:qFormat/>
    <w:rsid w:val="00F02C8F"/>
    <w:pPr>
      <w:ind w:left="720"/>
      <w:contextualSpacing/>
    </w:pPr>
  </w:style>
  <w:style w:type="character" w:styleId="CommentReference">
    <w:name w:val="annotation reference"/>
    <w:basedOn w:val="DefaultParagraphFont"/>
    <w:semiHidden/>
    <w:unhideWhenUsed/>
    <w:rsid w:val="004D5C4D"/>
    <w:rPr>
      <w:sz w:val="16"/>
      <w:szCs w:val="16"/>
    </w:rPr>
  </w:style>
  <w:style w:type="paragraph" w:styleId="CommentText">
    <w:name w:val="annotation text"/>
    <w:basedOn w:val="Normal"/>
    <w:link w:val="CommentTextChar"/>
    <w:semiHidden/>
    <w:unhideWhenUsed/>
    <w:rsid w:val="004D5C4D"/>
    <w:rPr>
      <w:sz w:val="20"/>
    </w:rPr>
  </w:style>
  <w:style w:type="character" w:customStyle="1" w:styleId="CommentTextChar">
    <w:name w:val="Comment Text Char"/>
    <w:basedOn w:val="DefaultParagraphFont"/>
    <w:link w:val="CommentText"/>
    <w:semiHidden/>
    <w:rsid w:val="004D5C4D"/>
  </w:style>
  <w:style w:type="paragraph" w:styleId="CommentSubject">
    <w:name w:val="annotation subject"/>
    <w:basedOn w:val="CommentText"/>
    <w:next w:val="CommentText"/>
    <w:link w:val="CommentSubjectChar"/>
    <w:semiHidden/>
    <w:unhideWhenUsed/>
    <w:rsid w:val="004D5C4D"/>
    <w:rPr>
      <w:b/>
      <w:bCs/>
    </w:rPr>
  </w:style>
  <w:style w:type="character" w:customStyle="1" w:styleId="CommentSubjectChar">
    <w:name w:val="Comment Subject Char"/>
    <w:basedOn w:val="CommentTextChar"/>
    <w:link w:val="CommentSubject"/>
    <w:semiHidden/>
    <w:rsid w:val="004D5C4D"/>
    <w:rPr>
      <w:b/>
      <w:bCs/>
    </w:rPr>
  </w:style>
  <w:style w:type="paragraph" w:styleId="Revision">
    <w:name w:val="Revision"/>
    <w:hidden/>
    <w:uiPriority w:val="99"/>
    <w:semiHidden/>
    <w:rsid w:val="004D5C4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mahoney@navista.ne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embership Application</vt:lpstr>
    </vt:vector>
  </TitlesOfParts>
  <Company>Strat@comm</Company>
  <LinksUpToDate>false</LinksUpToDate>
  <CharactersWithSpaces>3459</CharactersWithSpaces>
  <SharedDoc>false</SharedDoc>
  <HLinks>
    <vt:vector size="12" baseType="variant">
      <vt:variant>
        <vt:i4>1966118</vt:i4>
      </vt:variant>
      <vt:variant>
        <vt:i4>3</vt:i4>
      </vt:variant>
      <vt:variant>
        <vt:i4>0</vt:i4>
      </vt:variant>
      <vt:variant>
        <vt:i4>5</vt:i4>
      </vt:variant>
      <vt:variant>
        <vt:lpwstr>mailto:agoldman@navista.net</vt:lpwstr>
      </vt:variant>
      <vt:variant>
        <vt:lpwstr/>
      </vt:variant>
      <vt:variant>
        <vt:i4>2687005</vt:i4>
      </vt:variant>
      <vt:variant>
        <vt:i4>0</vt:i4>
      </vt:variant>
      <vt:variant>
        <vt:i4>0</vt:i4>
      </vt:variant>
      <vt:variant>
        <vt:i4>5</vt:i4>
      </vt:variant>
      <vt:variant>
        <vt:lpwstr>mailto:info@gem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dc:title>
  <dc:creator>Steve B. Hellem</dc:creator>
  <cp:lastModifiedBy>Kellen Mahoney</cp:lastModifiedBy>
  <cp:revision>2</cp:revision>
  <cp:lastPrinted>2013-03-01T17:52:00Z</cp:lastPrinted>
  <dcterms:created xsi:type="dcterms:W3CDTF">2017-02-16T17:52:00Z</dcterms:created>
  <dcterms:modified xsi:type="dcterms:W3CDTF">2017-02-16T17:52:00Z</dcterms:modified>
</cp:coreProperties>
</file>